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9B0BD" w14:textId="5DB5DBE2" w:rsidR="00A6681A" w:rsidRDefault="00A6681A" w:rsidP="007029EA">
      <w:pPr>
        <w:spacing w:line="240" w:lineRule="auto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</w:p>
    <w:p w14:paraId="7F236336" w14:textId="10B89681" w:rsidR="00BA45BB" w:rsidRPr="00BA45BB" w:rsidRDefault="00BA45BB" w:rsidP="00DA6DA0">
      <w:pPr>
        <w:tabs>
          <w:tab w:val="left" w:pos="673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val="ru-RU" w:eastAsia="ru-RU"/>
        </w:rPr>
      </w:pPr>
      <w:r w:rsidRPr="00BA45BB">
        <w:rPr>
          <w:rFonts w:ascii="Times New Roman" w:eastAsia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44DFE59" wp14:editId="7C06174B">
            <wp:extent cx="466725" cy="65722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20861" w14:textId="77777777" w:rsidR="00BA45BB" w:rsidRPr="00BA45BB" w:rsidRDefault="00BA45BB" w:rsidP="00DA6DA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62282B28" w14:textId="77777777" w:rsidR="00BA45BB" w:rsidRPr="00BA45BB" w:rsidRDefault="00BA45BB" w:rsidP="00DA6DA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BA45B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ИЇВСЬКА ОБЛАСТЬ</w:t>
      </w:r>
    </w:p>
    <w:p w14:paraId="3A0C8708" w14:textId="77777777" w:rsidR="00BA45BB" w:rsidRPr="00BA45BB" w:rsidRDefault="00BA45BB" w:rsidP="00DA6DA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DA50E28" w14:textId="77777777" w:rsidR="00BA45BB" w:rsidRPr="00BA45BB" w:rsidRDefault="00BA45BB" w:rsidP="00DA6DA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BA45B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ТЕТІЇВСЬКА МІСЬКА РАДА</w:t>
      </w:r>
    </w:p>
    <w:p w14:paraId="101CDC9E" w14:textId="77777777" w:rsidR="00BA45BB" w:rsidRPr="00BA45BB" w:rsidRDefault="00BA45BB" w:rsidP="00DA6DA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BA45BB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>V</w:t>
      </w:r>
      <w:r w:rsidRPr="00BA45B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ІІІ СКЛИКАННЯ</w:t>
      </w:r>
    </w:p>
    <w:p w14:paraId="3E4842D6" w14:textId="77777777" w:rsidR="00BA45BB" w:rsidRPr="00BA45BB" w:rsidRDefault="00BA45BB" w:rsidP="00DA6DA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14:paraId="7538D060" w14:textId="77777777" w:rsidR="00BA45BB" w:rsidRPr="00BA45BB" w:rsidRDefault="00BA45BB" w:rsidP="00DA6DA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BA45B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ДВАДЦЯТЬ ШОСТА СЕСІЯ</w:t>
      </w:r>
    </w:p>
    <w:p w14:paraId="1F9EDB67" w14:textId="714A4293" w:rsidR="00BA45BB" w:rsidRPr="00BA45BB" w:rsidRDefault="00BA45BB" w:rsidP="00DA6DA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BA45BB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 xml:space="preserve">Р І Ш Е Н </w:t>
      </w:r>
      <w:proofErr w:type="spellStart"/>
      <w:r w:rsidRPr="00BA45BB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Н</w:t>
      </w:r>
      <w:proofErr w:type="spellEnd"/>
      <w:r w:rsidRPr="00BA45BB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 xml:space="preserve"> Я</w:t>
      </w:r>
    </w:p>
    <w:p w14:paraId="2C53C0E2" w14:textId="77777777" w:rsidR="00BA45BB" w:rsidRPr="00BA45BB" w:rsidRDefault="00BA45BB" w:rsidP="00DA6DA0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</w:p>
    <w:p w14:paraId="4A0CB1D9" w14:textId="35D2C131" w:rsidR="00F07541" w:rsidRPr="00BA45BB" w:rsidRDefault="005E0C6E" w:rsidP="00DA6DA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 12</w:t>
      </w:r>
      <w:r w:rsidR="00BA45BB" w:rsidRPr="00BA45B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</w:t>
      </w:r>
      <w:proofErr w:type="spellStart"/>
      <w:r w:rsidR="00BA45BB" w:rsidRPr="00BA45B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березня</w:t>
      </w:r>
      <w:proofErr w:type="spellEnd"/>
      <w:r w:rsidR="00BA45BB" w:rsidRPr="00BA45B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202</w:t>
      </w:r>
      <w:r w:rsidR="00BA45BB" w:rsidRPr="00BA45BB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 xml:space="preserve">4 </w:t>
      </w:r>
      <w:r w:rsidR="00BA45BB" w:rsidRPr="00BA45B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року                                                             </w:t>
      </w:r>
      <w:proofErr w:type="gramStart"/>
      <w:r w:rsidR="00BA45BB" w:rsidRPr="00BA45B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№ </w:t>
      </w:r>
      <w:r w:rsidR="00DA6DA0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1214</w:t>
      </w:r>
      <w:r w:rsidR="00BA45BB" w:rsidRPr="00BA45B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- 26</w:t>
      </w:r>
      <w:proofErr w:type="gramEnd"/>
      <w:r w:rsidR="00BA45BB" w:rsidRPr="00BA45B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- </w:t>
      </w:r>
      <w:r w:rsidR="00BA45BB" w:rsidRPr="00BA45BB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>VII</w:t>
      </w:r>
      <w:r w:rsidR="00BA45BB" w:rsidRPr="00BA45B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І</w:t>
      </w:r>
      <w:r w:rsidR="00BA45BB" w:rsidRPr="00BA45B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br/>
      </w:r>
    </w:p>
    <w:p w14:paraId="00085363" w14:textId="77777777" w:rsidR="00FF2CB1" w:rsidRPr="007029EA" w:rsidRDefault="00FF2CB1" w:rsidP="00DA6DA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029EA">
        <w:rPr>
          <w:rFonts w:ascii="Times New Roman" w:hAnsi="Times New Roman" w:cs="Times New Roman"/>
          <w:b/>
          <w:bCs/>
          <w:sz w:val="28"/>
          <w:szCs w:val="28"/>
        </w:rPr>
        <w:t>Про делегування повноважень виконавчому комітету</w:t>
      </w:r>
    </w:p>
    <w:p w14:paraId="11B33336" w14:textId="77777777" w:rsidR="007029EA" w:rsidRPr="007029EA" w:rsidRDefault="007029EA" w:rsidP="00DA6DA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029EA">
        <w:rPr>
          <w:rFonts w:ascii="Times New Roman" w:hAnsi="Times New Roman" w:cs="Times New Roman"/>
          <w:b/>
          <w:bCs/>
          <w:sz w:val="28"/>
          <w:szCs w:val="28"/>
        </w:rPr>
        <w:t xml:space="preserve">Тетіївської міської ради </w:t>
      </w:r>
      <w:r w:rsidR="006936B2" w:rsidRPr="007029EA">
        <w:rPr>
          <w:rFonts w:ascii="Times New Roman" w:hAnsi="Times New Roman" w:cs="Times New Roman"/>
          <w:b/>
          <w:bCs/>
          <w:sz w:val="28"/>
          <w:szCs w:val="28"/>
        </w:rPr>
        <w:t xml:space="preserve">щодо утворення </w:t>
      </w:r>
    </w:p>
    <w:p w14:paraId="359DC9DE" w14:textId="22C06AE5" w:rsidR="000C7D75" w:rsidRPr="007029EA" w:rsidRDefault="006936B2" w:rsidP="00DA6DA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029EA">
        <w:rPr>
          <w:rFonts w:ascii="Times New Roman" w:hAnsi="Times New Roman" w:cs="Times New Roman"/>
          <w:b/>
          <w:bCs/>
          <w:sz w:val="28"/>
          <w:szCs w:val="28"/>
        </w:rPr>
        <w:t xml:space="preserve">наглядової ради </w:t>
      </w:r>
      <w:r w:rsidR="00454A11" w:rsidRPr="007029EA">
        <w:rPr>
          <w:rFonts w:ascii="Times New Roman" w:hAnsi="Times New Roman" w:cs="Times New Roman"/>
          <w:b/>
          <w:bCs/>
          <w:sz w:val="28"/>
          <w:szCs w:val="28"/>
        </w:rPr>
        <w:t xml:space="preserve">комунального некомерційного </w:t>
      </w:r>
    </w:p>
    <w:p w14:paraId="026F90D1" w14:textId="77777777" w:rsidR="007029EA" w:rsidRPr="007029EA" w:rsidRDefault="00454A11" w:rsidP="00DA6DA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029EA">
        <w:rPr>
          <w:rFonts w:ascii="Times New Roman" w:hAnsi="Times New Roman" w:cs="Times New Roman"/>
          <w:b/>
          <w:bCs/>
          <w:sz w:val="28"/>
          <w:szCs w:val="28"/>
        </w:rPr>
        <w:t>підприємства</w:t>
      </w:r>
      <w:r w:rsidR="007029EA" w:rsidRPr="007029EA">
        <w:rPr>
          <w:rFonts w:ascii="Times New Roman" w:hAnsi="Times New Roman" w:cs="Times New Roman"/>
          <w:b/>
          <w:bCs/>
          <w:sz w:val="28"/>
          <w:szCs w:val="28"/>
        </w:rPr>
        <w:t xml:space="preserve"> «Тетіївська центральна лікарня»</w:t>
      </w:r>
    </w:p>
    <w:p w14:paraId="39B4A29C" w14:textId="77777777" w:rsidR="007029EA" w:rsidRPr="007029EA" w:rsidRDefault="007029EA" w:rsidP="00DA6DA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029EA">
        <w:rPr>
          <w:rFonts w:ascii="Times New Roman" w:hAnsi="Times New Roman" w:cs="Times New Roman"/>
          <w:b/>
          <w:bCs/>
          <w:sz w:val="28"/>
          <w:szCs w:val="28"/>
        </w:rPr>
        <w:t>Тетіївської міської ради</w:t>
      </w:r>
    </w:p>
    <w:p w14:paraId="74711504" w14:textId="77777777" w:rsidR="00FF2CB1" w:rsidRPr="007029EA" w:rsidRDefault="00FF2CB1" w:rsidP="00DA6DA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1869C1C" w14:textId="659D9745" w:rsidR="00C52A9E" w:rsidRPr="007029EA" w:rsidRDefault="00FF2CB1" w:rsidP="00DA6DA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029EA">
        <w:rPr>
          <w:rFonts w:ascii="Times New Roman" w:hAnsi="Times New Roman" w:cs="Times New Roman"/>
          <w:sz w:val="28"/>
          <w:szCs w:val="28"/>
        </w:rPr>
        <w:t xml:space="preserve">Відповідно до </w:t>
      </w:r>
      <w:r w:rsidR="009C3262" w:rsidRPr="007029EA">
        <w:rPr>
          <w:rFonts w:ascii="Times New Roman" w:hAnsi="Times New Roman" w:cs="Times New Roman"/>
          <w:sz w:val="28"/>
          <w:szCs w:val="28"/>
        </w:rPr>
        <w:t>підпункту 1</w:t>
      </w:r>
      <w:r w:rsidR="008E069C" w:rsidRPr="007029EA">
        <w:rPr>
          <w:rFonts w:ascii="Times New Roman" w:hAnsi="Times New Roman" w:cs="Times New Roman"/>
          <w:sz w:val="28"/>
          <w:szCs w:val="28"/>
        </w:rPr>
        <w:t xml:space="preserve"> пункту «а» </w:t>
      </w:r>
      <w:r w:rsidR="00C00C5E" w:rsidRPr="007029EA">
        <w:rPr>
          <w:rFonts w:ascii="Times New Roman" w:hAnsi="Times New Roman" w:cs="Times New Roman"/>
          <w:sz w:val="28"/>
          <w:szCs w:val="28"/>
        </w:rPr>
        <w:t>статті 32</w:t>
      </w:r>
      <w:r w:rsidR="00EF1CA7" w:rsidRPr="007029EA">
        <w:rPr>
          <w:rFonts w:ascii="Times New Roman" w:hAnsi="Times New Roman" w:cs="Times New Roman"/>
          <w:sz w:val="28"/>
          <w:szCs w:val="28"/>
        </w:rPr>
        <w:t>, стат</w:t>
      </w:r>
      <w:r w:rsidR="005A69F8" w:rsidRPr="007029EA">
        <w:rPr>
          <w:rFonts w:ascii="Times New Roman" w:hAnsi="Times New Roman" w:cs="Times New Roman"/>
          <w:sz w:val="28"/>
          <w:szCs w:val="28"/>
        </w:rPr>
        <w:t xml:space="preserve">ей </w:t>
      </w:r>
      <w:r w:rsidR="00EF1CA7" w:rsidRPr="007029EA">
        <w:rPr>
          <w:rFonts w:ascii="Times New Roman" w:hAnsi="Times New Roman" w:cs="Times New Roman"/>
          <w:sz w:val="28"/>
          <w:szCs w:val="28"/>
        </w:rPr>
        <w:t>52</w:t>
      </w:r>
      <w:r w:rsidR="005A69F8" w:rsidRPr="007029EA">
        <w:rPr>
          <w:rFonts w:ascii="Times New Roman" w:hAnsi="Times New Roman" w:cs="Times New Roman"/>
          <w:sz w:val="28"/>
          <w:szCs w:val="28"/>
        </w:rPr>
        <w:t>, 59</w:t>
      </w:r>
      <w:r w:rsidR="00C00C5E" w:rsidRPr="007029EA">
        <w:rPr>
          <w:rFonts w:ascii="Times New Roman" w:hAnsi="Times New Roman" w:cs="Times New Roman"/>
          <w:sz w:val="28"/>
          <w:szCs w:val="28"/>
        </w:rPr>
        <w:t xml:space="preserve"> Закону України «Про місцеве самоврядування»</w:t>
      </w:r>
      <w:r w:rsidR="0051573A" w:rsidRPr="007029EA">
        <w:rPr>
          <w:rFonts w:ascii="Times New Roman" w:hAnsi="Times New Roman" w:cs="Times New Roman"/>
          <w:sz w:val="28"/>
          <w:szCs w:val="28"/>
        </w:rPr>
        <w:t xml:space="preserve">, </w:t>
      </w:r>
      <w:r w:rsidR="00F01CC4" w:rsidRPr="007029EA">
        <w:rPr>
          <w:rFonts w:ascii="Times New Roman" w:hAnsi="Times New Roman" w:cs="Times New Roman"/>
          <w:sz w:val="28"/>
          <w:szCs w:val="28"/>
        </w:rPr>
        <w:t xml:space="preserve">статті 24 Закону України «Основи законодавства України про охорону </w:t>
      </w:r>
      <w:proofErr w:type="spellStart"/>
      <w:r w:rsidR="00F01CC4" w:rsidRPr="007029EA">
        <w:rPr>
          <w:rFonts w:ascii="Times New Roman" w:hAnsi="Times New Roman" w:cs="Times New Roman"/>
          <w:sz w:val="28"/>
          <w:szCs w:val="28"/>
        </w:rPr>
        <w:t>здоров</w:t>
      </w:r>
      <w:proofErr w:type="spellEnd"/>
      <w:r w:rsidR="00F01CC4" w:rsidRPr="007029EA">
        <w:rPr>
          <w:rFonts w:ascii="Times New Roman" w:hAnsi="Times New Roman" w:cs="Times New Roman"/>
          <w:sz w:val="28"/>
          <w:szCs w:val="28"/>
          <w:lang w:val="ru-RU"/>
        </w:rPr>
        <w:t>’</w:t>
      </w:r>
      <w:r w:rsidR="00F01CC4" w:rsidRPr="007029EA">
        <w:rPr>
          <w:rFonts w:ascii="Times New Roman" w:hAnsi="Times New Roman" w:cs="Times New Roman"/>
          <w:sz w:val="28"/>
          <w:szCs w:val="28"/>
        </w:rPr>
        <w:t xml:space="preserve">я», </w:t>
      </w:r>
      <w:r w:rsidR="007A77B2" w:rsidRPr="007029EA">
        <w:rPr>
          <w:rFonts w:ascii="Times New Roman" w:hAnsi="Times New Roman" w:cs="Times New Roman"/>
          <w:sz w:val="28"/>
          <w:szCs w:val="28"/>
        </w:rPr>
        <w:t>керуючись постановою Кабінету Міністрів України «Про наглядову раду закладу охорони здоров'я» від 21 листопада 2023 р. № 1221</w:t>
      </w:r>
      <w:r w:rsidR="00F01CC4" w:rsidRPr="007029EA">
        <w:rPr>
          <w:rFonts w:ascii="Times New Roman" w:hAnsi="Times New Roman" w:cs="Times New Roman"/>
          <w:sz w:val="28"/>
          <w:szCs w:val="28"/>
        </w:rPr>
        <w:t xml:space="preserve"> та </w:t>
      </w:r>
      <w:r w:rsidR="00C52A9E" w:rsidRPr="007029EA">
        <w:rPr>
          <w:rFonts w:ascii="Times New Roman" w:hAnsi="Times New Roman" w:cs="Times New Roman"/>
          <w:sz w:val="28"/>
          <w:szCs w:val="28"/>
        </w:rPr>
        <w:t xml:space="preserve">з метою оперативного </w:t>
      </w:r>
      <w:r w:rsidR="00F01CC4" w:rsidRPr="007029EA">
        <w:rPr>
          <w:rFonts w:ascii="Times New Roman" w:hAnsi="Times New Roman" w:cs="Times New Roman"/>
          <w:sz w:val="28"/>
          <w:szCs w:val="28"/>
        </w:rPr>
        <w:t xml:space="preserve">вирішення питання </w:t>
      </w:r>
      <w:r w:rsidR="00C52A9E" w:rsidRPr="007029EA">
        <w:rPr>
          <w:rFonts w:ascii="Times New Roman" w:hAnsi="Times New Roman" w:cs="Times New Roman"/>
          <w:sz w:val="28"/>
          <w:szCs w:val="28"/>
        </w:rPr>
        <w:t xml:space="preserve">створення наглядової ради </w:t>
      </w:r>
      <w:r w:rsidR="002748B7" w:rsidRPr="007029EA">
        <w:rPr>
          <w:rFonts w:ascii="Times New Roman" w:hAnsi="Times New Roman" w:cs="Times New Roman"/>
          <w:sz w:val="28"/>
          <w:szCs w:val="28"/>
        </w:rPr>
        <w:t xml:space="preserve">комунального некомерційного підприємства </w:t>
      </w:r>
      <w:r w:rsidR="007029EA" w:rsidRPr="007029EA">
        <w:rPr>
          <w:rFonts w:ascii="Times New Roman" w:hAnsi="Times New Roman" w:cs="Times New Roman"/>
          <w:sz w:val="28"/>
          <w:szCs w:val="28"/>
        </w:rPr>
        <w:t>«Тетіївська центральна лікарня» Тетіївської міської ради, Тетіївська міська рада</w:t>
      </w:r>
    </w:p>
    <w:p w14:paraId="50C2D9FF" w14:textId="22BD636F" w:rsidR="00FF2CB1" w:rsidRPr="007029EA" w:rsidRDefault="00FF2CB1" w:rsidP="00DA6DA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029EA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BA45B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7029EA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BA45B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7029EA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BA45B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7029EA">
        <w:rPr>
          <w:rFonts w:ascii="Times New Roman" w:hAnsi="Times New Roman" w:cs="Times New Roman"/>
          <w:b/>
          <w:bCs/>
          <w:sz w:val="28"/>
          <w:szCs w:val="28"/>
        </w:rPr>
        <w:t>І</w:t>
      </w:r>
      <w:r w:rsidR="00BA45B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7029EA">
        <w:rPr>
          <w:rFonts w:ascii="Times New Roman" w:hAnsi="Times New Roman" w:cs="Times New Roman"/>
          <w:b/>
          <w:bCs/>
          <w:sz w:val="28"/>
          <w:szCs w:val="28"/>
        </w:rPr>
        <w:t>Ш</w:t>
      </w:r>
      <w:r w:rsidR="00BA45B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7029EA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BA45B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7029EA">
        <w:rPr>
          <w:rFonts w:ascii="Times New Roman" w:hAnsi="Times New Roman" w:cs="Times New Roman"/>
          <w:b/>
          <w:bCs/>
          <w:sz w:val="28"/>
          <w:szCs w:val="28"/>
        </w:rPr>
        <w:t>Л</w:t>
      </w:r>
      <w:r w:rsidR="00BA45B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7029EA">
        <w:rPr>
          <w:rFonts w:ascii="Times New Roman" w:hAnsi="Times New Roman" w:cs="Times New Roman"/>
          <w:b/>
          <w:bCs/>
          <w:sz w:val="28"/>
          <w:szCs w:val="28"/>
        </w:rPr>
        <w:t>А:</w:t>
      </w:r>
    </w:p>
    <w:p w14:paraId="1EA4C666" w14:textId="45C13726" w:rsidR="001F1E0E" w:rsidRPr="007029EA" w:rsidRDefault="00FF2CB1" w:rsidP="00DA6DA0">
      <w:pPr>
        <w:pStyle w:val="a3"/>
        <w:numPr>
          <w:ilvl w:val="0"/>
          <w:numId w:val="6"/>
        </w:numPr>
        <w:spacing w:after="0" w:line="240" w:lineRule="auto"/>
        <w:ind w:left="0" w:firstLine="0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7029EA">
        <w:rPr>
          <w:rFonts w:ascii="Times New Roman" w:hAnsi="Times New Roman" w:cs="Times New Roman"/>
          <w:sz w:val="28"/>
          <w:szCs w:val="28"/>
        </w:rPr>
        <w:t>Делегувати</w:t>
      </w:r>
      <w:r w:rsidR="00CB0B98" w:rsidRPr="007029EA">
        <w:rPr>
          <w:rFonts w:ascii="Times New Roman" w:hAnsi="Times New Roman" w:cs="Times New Roman"/>
          <w:sz w:val="28"/>
          <w:szCs w:val="28"/>
        </w:rPr>
        <w:t xml:space="preserve"> </w:t>
      </w:r>
      <w:r w:rsidRPr="007029EA">
        <w:rPr>
          <w:rFonts w:ascii="Times New Roman" w:hAnsi="Times New Roman" w:cs="Times New Roman"/>
          <w:sz w:val="28"/>
          <w:szCs w:val="28"/>
        </w:rPr>
        <w:t xml:space="preserve">виконавчому комітету </w:t>
      </w:r>
      <w:r w:rsidR="007029EA" w:rsidRPr="007029EA">
        <w:rPr>
          <w:rFonts w:ascii="Times New Roman" w:hAnsi="Times New Roman" w:cs="Times New Roman"/>
          <w:sz w:val="28"/>
          <w:szCs w:val="28"/>
        </w:rPr>
        <w:t>Тетіївської міської ради</w:t>
      </w:r>
      <w:r w:rsidR="00DA6DA0">
        <w:rPr>
          <w:rFonts w:ascii="Times New Roman" w:hAnsi="Times New Roman" w:cs="Times New Roman"/>
          <w:sz w:val="28"/>
          <w:szCs w:val="28"/>
        </w:rPr>
        <w:t xml:space="preserve"> </w:t>
      </w:r>
      <w:r w:rsidRPr="007029EA">
        <w:rPr>
          <w:rFonts w:ascii="Times New Roman" w:hAnsi="Times New Roman" w:cs="Times New Roman"/>
          <w:sz w:val="28"/>
          <w:szCs w:val="28"/>
        </w:rPr>
        <w:t>повноваження</w:t>
      </w:r>
      <w:r w:rsidR="007649CD" w:rsidRPr="007029EA">
        <w:rPr>
          <w:rFonts w:ascii="Times New Roman" w:hAnsi="Times New Roman" w:cs="Times New Roman"/>
          <w:sz w:val="28"/>
          <w:szCs w:val="28"/>
        </w:rPr>
        <w:t xml:space="preserve"> щодо</w:t>
      </w:r>
      <w:r w:rsidR="001F1E0E" w:rsidRPr="007029EA">
        <w:rPr>
          <w:rFonts w:ascii="Times New Roman" w:hAnsi="Times New Roman" w:cs="Times New Roman"/>
          <w:sz w:val="28"/>
          <w:szCs w:val="28"/>
        </w:rPr>
        <w:t>:</w:t>
      </w:r>
    </w:p>
    <w:p w14:paraId="16680FAA" w14:textId="1088E208" w:rsidR="001F1E0E" w:rsidRPr="007029EA" w:rsidRDefault="00521884" w:rsidP="00DA6DA0">
      <w:pPr>
        <w:pStyle w:val="a3"/>
        <w:numPr>
          <w:ilvl w:val="0"/>
          <w:numId w:val="9"/>
        </w:numPr>
        <w:spacing w:after="0" w:line="240" w:lineRule="auto"/>
        <w:ind w:left="284" w:firstLine="0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7029EA">
        <w:rPr>
          <w:rFonts w:ascii="Times New Roman" w:hAnsi="Times New Roman" w:cs="Times New Roman"/>
          <w:sz w:val="28"/>
          <w:szCs w:val="28"/>
        </w:rPr>
        <w:t xml:space="preserve">формування конкурсної комісії для обрання членів наглядової ради комунального некомерційного підприємства </w:t>
      </w:r>
      <w:r w:rsidR="007029EA" w:rsidRPr="007029EA">
        <w:rPr>
          <w:rFonts w:ascii="Times New Roman" w:hAnsi="Times New Roman" w:cs="Times New Roman"/>
          <w:sz w:val="28"/>
          <w:szCs w:val="28"/>
        </w:rPr>
        <w:t>«Тетіївська центральна лікарня» Тетіївської міської ради</w:t>
      </w:r>
      <w:r w:rsidR="00DA6DA0">
        <w:rPr>
          <w:rFonts w:ascii="Times New Roman" w:hAnsi="Times New Roman" w:cs="Times New Roman"/>
          <w:sz w:val="28"/>
          <w:szCs w:val="28"/>
        </w:rPr>
        <w:t>.</w:t>
      </w:r>
      <w:r w:rsidR="007029EA" w:rsidRPr="007029E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E004894" w14:textId="188E1F6C" w:rsidR="00521884" w:rsidRPr="00DA6DA0" w:rsidRDefault="00DA6DA0" w:rsidP="00DA6DA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. Персональний склад наглядової ради  </w:t>
      </w:r>
      <w:r w:rsidR="007649CD" w:rsidRPr="00DA6DA0">
        <w:rPr>
          <w:rFonts w:ascii="Times New Roman" w:hAnsi="Times New Roman" w:cs="Times New Roman"/>
          <w:sz w:val="28"/>
          <w:szCs w:val="28"/>
        </w:rPr>
        <w:t>у</w:t>
      </w:r>
      <w:r w:rsidR="001F1E0E" w:rsidRPr="00DA6DA0">
        <w:rPr>
          <w:rFonts w:ascii="Times New Roman" w:hAnsi="Times New Roman" w:cs="Times New Roman"/>
          <w:sz w:val="28"/>
          <w:szCs w:val="28"/>
        </w:rPr>
        <w:t xml:space="preserve"> комунальному некомерційному підприємстві </w:t>
      </w:r>
      <w:r w:rsidR="007029EA" w:rsidRPr="00DA6DA0">
        <w:rPr>
          <w:rFonts w:ascii="Times New Roman" w:hAnsi="Times New Roman" w:cs="Times New Roman"/>
          <w:sz w:val="28"/>
          <w:szCs w:val="28"/>
        </w:rPr>
        <w:t xml:space="preserve">«Тетіївська центральна лікарня» Тетіївської міської ради </w:t>
      </w:r>
      <w:r w:rsidR="001F1E0E" w:rsidRPr="00DA6DA0">
        <w:rPr>
          <w:rFonts w:ascii="Times New Roman" w:hAnsi="Times New Roman" w:cs="Times New Roman"/>
          <w:sz w:val="28"/>
          <w:szCs w:val="28"/>
        </w:rPr>
        <w:t>затвердж</w:t>
      </w:r>
      <w:r>
        <w:rPr>
          <w:rFonts w:ascii="Times New Roman" w:hAnsi="Times New Roman" w:cs="Times New Roman"/>
          <w:sz w:val="28"/>
          <w:szCs w:val="28"/>
        </w:rPr>
        <w:t xml:space="preserve">ується рішенням  міської ради. </w:t>
      </w:r>
      <w:r w:rsidR="001F1E0E" w:rsidRPr="00DA6DA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C43077A" w14:textId="5F8A4BDE" w:rsidR="00D656A7" w:rsidRPr="00DA6DA0" w:rsidRDefault="00DA6DA0" w:rsidP="00DA6DA0">
      <w:pPr>
        <w:widowControl w:val="0"/>
        <w:tabs>
          <w:tab w:val="left" w:pos="1415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  <w:t xml:space="preserve">3. </w:t>
      </w:r>
      <w:r w:rsidR="00D656A7" w:rsidRPr="00DA6DA0"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  <w:t>Офіційно оприлюднити це рішення в порядку, встановленому законодавством України.</w:t>
      </w:r>
    </w:p>
    <w:p w14:paraId="710EB929" w14:textId="16333E74" w:rsidR="007029EA" w:rsidRPr="00DA6DA0" w:rsidRDefault="00DA6DA0" w:rsidP="00DA6DA0">
      <w:pPr>
        <w:widowControl w:val="0"/>
        <w:tabs>
          <w:tab w:val="left" w:pos="1415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  <w:t xml:space="preserve">4. </w:t>
      </w:r>
      <w:r w:rsidR="007029EA" w:rsidRPr="00DA6DA0"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  <w:t>Контроль за виконанням рішення покласти на постійну депутатську комісію з питань соціального захисту, охорони здоров’я, культури, молоді та спорту (голова комісії – Лях О. М.) та на заступника міського голови з</w:t>
      </w:r>
      <w:r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  <w:t xml:space="preserve"> </w:t>
      </w:r>
      <w:r w:rsidR="007029EA" w:rsidRPr="00DA6DA0"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  <w:t>гуманітарних питань Дячук Н.А.</w:t>
      </w:r>
    </w:p>
    <w:p w14:paraId="2DFBB0A7" w14:textId="77777777" w:rsidR="007029EA" w:rsidRDefault="007029EA" w:rsidP="00DA6DA0">
      <w:pPr>
        <w:widowControl w:val="0"/>
        <w:tabs>
          <w:tab w:val="left" w:pos="1415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</w:pPr>
    </w:p>
    <w:p w14:paraId="6D97A366" w14:textId="703880D6" w:rsidR="007029EA" w:rsidRPr="007029EA" w:rsidRDefault="007029EA" w:rsidP="00DA6DA0">
      <w:pPr>
        <w:widowControl w:val="0"/>
        <w:tabs>
          <w:tab w:val="left" w:pos="1415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</w:pPr>
    </w:p>
    <w:p w14:paraId="44C5605A" w14:textId="2E3D29B9" w:rsidR="007029EA" w:rsidRPr="007029EA" w:rsidRDefault="00DA6DA0" w:rsidP="00DA6DA0">
      <w:pPr>
        <w:pStyle w:val="a3"/>
        <w:widowControl w:val="0"/>
        <w:tabs>
          <w:tab w:val="left" w:pos="1415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  <w:t>Секретар міської ради                                       Наталія ІВАНЮТА</w:t>
      </w:r>
      <w:r w:rsidR="007029EA" w:rsidRPr="007029EA">
        <w:rPr>
          <w:rFonts w:ascii="Times New Roman" w:eastAsia="Calibri" w:hAnsi="Times New Roman" w:cs="Times New Roman"/>
          <w:color w:val="000000"/>
          <w:sz w:val="28"/>
          <w:szCs w:val="28"/>
          <w:lang w:eastAsia="uk-UA" w:bidi="uk-UA"/>
        </w:rPr>
        <w:t xml:space="preserve">                                                                  </w:t>
      </w:r>
    </w:p>
    <w:p w14:paraId="6285E848" w14:textId="6BC06955" w:rsidR="00D656A7" w:rsidRPr="007029EA" w:rsidRDefault="00D656A7" w:rsidP="00DA6DA0">
      <w:pPr>
        <w:pStyle w:val="a3"/>
        <w:widowControl w:val="0"/>
        <w:tabs>
          <w:tab w:val="left" w:pos="1415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eastAsia="uk-UA" w:bidi="uk-UA"/>
        </w:rPr>
      </w:pPr>
    </w:p>
    <w:p w14:paraId="460235CE" w14:textId="77777777" w:rsidR="00D741DB" w:rsidRPr="007029EA" w:rsidRDefault="00D741DB" w:rsidP="00DA6DA0">
      <w:pPr>
        <w:widowControl w:val="0"/>
        <w:tabs>
          <w:tab w:val="left" w:pos="1415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  <w:lang w:eastAsia="uk-UA" w:bidi="uk-UA"/>
        </w:rPr>
      </w:pPr>
    </w:p>
    <w:p w14:paraId="12BFF175" w14:textId="1CDC73CB" w:rsidR="00FF2CB1" w:rsidRPr="007029EA" w:rsidRDefault="00FF2CB1" w:rsidP="00DA6DA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FF2CB1" w:rsidRPr="007029EA" w:rsidSect="00974D46">
      <w:pgSz w:w="11906" w:h="16838"/>
      <w:pgMar w:top="142" w:right="850" w:bottom="28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4231A"/>
    <w:multiLevelType w:val="hybridMultilevel"/>
    <w:tmpl w:val="120217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00285"/>
    <w:multiLevelType w:val="hybridMultilevel"/>
    <w:tmpl w:val="DF36BEEA"/>
    <w:lvl w:ilvl="0" w:tplc="0422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F21BB"/>
    <w:multiLevelType w:val="hybridMultilevel"/>
    <w:tmpl w:val="4AAE5DB0"/>
    <w:lvl w:ilvl="0" w:tplc="44340BB4">
      <w:start w:val="2"/>
      <w:numFmt w:val="bullet"/>
      <w:lvlText w:val="-"/>
      <w:lvlJc w:val="left"/>
      <w:pPr>
        <w:ind w:left="1074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3" w15:restartNumberingAfterBreak="0">
    <w:nsid w:val="25810B09"/>
    <w:multiLevelType w:val="hybridMultilevel"/>
    <w:tmpl w:val="FCE43D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60662"/>
    <w:multiLevelType w:val="multilevel"/>
    <w:tmpl w:val="2F38CF6A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2"/>
      <w:numFmt w:val="decimal"/>
      <w:lvlText w:val="%1.%2."/>
      <w:lvlJc w:val="left"/>
      <w:pPr>
        <w:ind w:left="1647" w:hanging="720"/>
      </w:pPr>
    </w:lvl>
    <w:lvl w:ilvl="2">
      <w:start w:val="1"/>
      <w:numFmt w:val="decimal"/>
      <w:lvlText w:val="%1.%2.%3."/>
      <w:lvlJc w:val="left"/>
      <w:pPr>
        <w:ind w:left="2574" w:hanging="720"/>
      </w:pPr>
    </w:lvl>
    <w:lvl w:ilvl="3">
      <w:start w:val="1"/>
      <w:numFmt w:val="decimal"/>
      <w:lvlText w:val="%1.%2.%3.%4."/>
      <w:lvlJc w:val="left"/>
      <w:pPr>
        <w:ind w:left="3861" w:hanging="1080"/>
      </w:pPr>
    </w:lvl>
    <w:lvl w:ilvl="4">
      <w:start w:val="1"/>
      <w:numFmt w:val="decimal"/>
      <w:lvlText w:val="%1.%2.%3.%4.%5."/>
      <w:lvlJc w:val="left"/>
      <w:pPr>
        <w:ind w:left="4788" w:hanging="1080"/>
      </w:pPr>
    </w:lvl>
    <w:lvl w:ilvl="5">
      <w:start w:val="1"/>
      <w:numFmt w:val="decimal"/>
      <w:lvlText w:val="%1.%2.%3.%4.%5.%6."/>
      <w:lvlJc w:val="left"/>
      <w:pPr>
        <w:ind w:left="6075" w:hanging="1440"/>
      </w:pPr>
    </w:lvl>
    <w:lvl w:ilvl="6">
      <w:start w:val="1"/>
      <w:numFmt w:val="decimal"/>
      <w:lvlText w:val="%1.%2.%3.%4.%5.%6.%7."/>
      <w:lvlJc w:val="left"/>
      <w:pPr>
        <w:ind w:left="7362" w:hanging="1800"/>
      </w:pPr>
    </w:lvl>
    <w:lvl w:ilvl="7">
      <w:start w:val="1"/>
      <w:numFmt w:val="decimal"/>
      <w:lvlText w:val="%1.%2.%3.%4.%5.%6.%7.%8."/>
      <w:lvlJc w:val="left"/>
      <w:pPr>
        <w:ind w:left="8289" w:hanging="1800"/>
      </w:pPr>
    </w:lvl>
    <w:lvl w:ilvl="8">
      <w:start w:val="1"/>
      <w:numFmt w:val="decimal"/>
      <w:lvlText w:val="%1.%2.%3.%4.%5.%6.%7.%8.%9."/>
      <w:lvlJc w:val="left"/>
      <w:pPr>
        <w:ind w:left="9576" w:hanging="2160"/>
      </w:pPr>
    </w:lvl>
  </w:abstractNum>
  <w:abstractNum w:abstractNumId="5" w15:restartNumberingAfterBreak="0">
    <w:nsid w:val="349F6B13"/>
    <w:multiLevelType w:val="hybridMultilevel"/>
    <w:tmpl w:val="B5E48C5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A7679"/>
    <w:multiLevelType w:val="hybridMultilevel"/>
    <w:tmpl w:val="F70E66A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38652B"/>
    <w:multiLevelType w:val="hybridMultilevel"/>
    <w:tmpl w:val="FCBA37E8"/>
    <w:lvl w:ilvl="0" w:tplc="DF3EFF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0BF72B6"/>
    <w:multiLevelType w:val="hybridMultilevel"/>
    <w:tmpl w:val="25AC8F8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6529582">
    <w:abstractNumId w:val="7"/>
  </w:num>
  <w:num w:numId="2" w16cid:durableId="1787309457">
    <w:abstractNumId w:val="6"/>
  </w:num>
  <w:num w:numId="3" w16cid:durableId="1940286902">
    <w:abstractNumId w:val="8"/>
  </w:num>
  <w:num w:numId="4" w16cid:durableId="487285664">
    <w:abstractNumId w:val="4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66950480">
    <w:abstractNumId w:val="1"/>
  </w:num>
  <w:num w:numId="6" w16cid:durableId="1827627369">
    <w:abstractNumId w:val="5"/>
  </w:num>
  <w:num w:numId="7" w16cid:durableId="6370509">
    <w:abstractNumId w:val="0"/>
  </w:num>
  <w:num w:numId="8" w16cid:durableId="492843273">
    <w:abstractNumId w:val="3"/>
  </w:num>
  <w:num w:numId="9" w16cid:durableId="16383383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1MLawNLE0N7C0NLBQ0lEKTi0uzszPAykwqQUAheWXcywAAAA="/>
  </w:docVars>
  <w:rsids>
    <w:rsidRoot w:val="00FF2CB1"/>
    <w:rsid w:val="00003A6B"/>
    <w:rsid w:val="000C7D75"/>
    <w:rsid w:val="0016057C"/>
    <w:rsid w:val="001D341C"/>
    <w:rsid w:val="001F1E0E"/>
    <w:rsid w:val="002748B7"/>
    <w:rsid w:val="003765A7"/>
    <w:rsid w:val="00454A11"/>
    <w:rsid w:val="004E237F"/>
    <w:rsid w:val="0051573A"/>
    <w:rsid w:val="00521884"/>
    <w:rsid w:val="005269FF"/>
    <w:rsid w:val="00530861"/>
    <w:rsid w:val="005A69F8"/>
    <w:rsid w:val="005D526F"/>
    <w:rsid w:val="005E0C6E"/>
    <w:rsid w:val="005E5082"/>
    <w:rsid w:val="006936B2"/>
    <w:rsid w:val="007029EA"/>
    <w:rsid w:val="007649CD"/>
    <w:rsid w:val="007A77B2"/>
    <w:rsid w:val="008D658E"/>
    <w:rsid w:val="008E069C"/>
    <w:rsid w:val="00903632"/>
    <w:rsid w:val="00925B5B"/>
    <w:rsid w:val="00974D46"/>
    <w:rsid w:val="009C3262"/>
    <w:rsid w:val="009F6D7B"/>
    <w:rsid w:val="00A6681A"/>
    <w:rsid w:val="00A66F1F"/>
    <w:rsid w:val="00AB3216"/>
    <w:rsid w:val="00B33B54"/>
    <w:rsid w:val="00B45FE8"/>
    <w:rsid w:val="00B646FD"/>
    <w:rsid w:val="00BA45BB"/>
    <w:rsid w:val="00BB0233"/>
    <w:rsid w:val="00C00C5E"/>
    <w:rsid w:val="00C52A9E"/>
    <w:rsid w:val="00C96A55"/>
    <w:rsid w:val="00CB0B98"/>
    <w:rsid w:val="00CC5327"/>
    <w:rsid w:val="00D44149"/>
    <w:rsid w:val="00D656A7"/>
    <w:rsid w:val="00D741DB"/>
    <w:rsid w:val="00DA6DA0"/>
    <w:rsid w:val="00E9380E"/>
    <w:rsid w:val="00EF1CA7"/>
    <w:rsid w:val="00F01CC4"/>
    <w:rsid w:val="00F07541"/>
    <w:rsid w:val="00FF2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EA42EB"/>
  <w15:docId w15:val="{B1BF2A8C-27D9-47C8-A8CF-311E718BC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2CB1"/>
    <w:rPr>
      <w:kern w:val="0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2CB1"/>
    <w:pPr>
      <w:ind w:left="720"/>
      <w:contextualSpacing/>
    </w:pPr>
  </w:style>
  <w:style w:type="table" w:styleId="a4">
    <w:name w:val="Table Grid"/>
    <w:basedOn w:val="a1"/>
    <w:uiPriority w:val="39"/>
    <w:rsid w:val="00A668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uiPriority w:val="99"/>
    <w:semiHidden/>
    <w:unhideWhenUsed/>
    <w:rsid w:val="005E5082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5E5082"/>
    <w:pPr>
      <w:spacing w:line="240" w:lineRule="auto"/>
    </w:pPr>
    <w:rPr>
      <w:sz w:val="20"/>
      <w:szCs w:val="20"/>
    </w:rPr>
  </w:style>
  <w:style w:type="character" w:customStyle="1" w:styleId="a7">
    <w:name w:val="Текст примітки Знак"/>
    <w:basedOn w:val="a0"/>
    <w:link w:val="a6"/>
    <w:uiPriority w:val="99"/>
    <w:rsid w:val="005E5082"/>
    <w:rPr>
      <w:kern w:val="0"/>
      <w:sz w:val="20"/>
      <w:szCs w:val="20"/>
      <w14:ligatures w14:val="none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5E5082"/>
    <w:rPr>
      <w:b/>
      <w:bCs/>
    </w:rPr>
  </w:style>
  <w:style w:type="character" w:customStyle="1" w:styleId="a9">
    <w:name w:val="Тема примітки Знак"/>
    <w:basedOn w:val="a7"/>
    <w:link w:val="a8"/>
    <w:uiPriority w:val="99"/>
    <w:semiHidden/>
    <w:rsid w:val="005E5082"/>
    <w:rPr>
      <w:b/>
      <w:bCs/>
      <w:kern w:val="0"/>
      <w:sz w:val="20"/>
      <w:szCs w:val="20"/>
      <w14:ligatures w14:val="none"/>
    </w:rPr>
  </w:style>
  <w:style w:type="paragraph" w:styleId="aa">
    <w:name w:val="Balloon Text"/>
    <w:basedOn w:val="a"/>
    <w:link w:val="ab"/>
    <w:uiPriority w:val="99"/>
    <w:semiHidden/>
    <w:unhideWhenUsed/>
    <w:rsid w:val="007029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у виносці Знак"/>
    <w:basedOn w:val="a0"/>
    <w:link w:val="aa"/>
    <w:uiPriority w:val="99"/>
    <w:semiHidden/>
    <w:rsid w:val="007029EA"/>
    <w:rPr>
      <w:rFonts w:ascii="Tahoma" w:hAnsi="Tahoma" w:cs="Tahoma"/>
      <w:kern w:val="0"/>
      <w:sz w:val="16"/>
      <w:szCs w:val="1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9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1159</Words>
  <Characters>662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yna Kanya</dc:creator>
  <cp:keywords/>
  <dc:description/>
  <cp:lastModifiedBy>Таня Возна</cp:lastModifiedBy>
  <cp:revision>54</cp:revision>
  <cp:lastPrinted>2024-03-15T02:08:00Z</cp:lastPrinted>
  <dcterms:created xsi:type="dcterms:W3CDTF">2024-01-24T15:31:00Z</dcterms:created>
  <dcterms:modified xsi:type="dcterms:W3CDTF">2024-03-15T02:08:00Z</dcterms:modified>
</cp:coreProperties>
</file>